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300A" w:rsidRDefault="00DF4668" w:rsidP="00DF4668">
      <w:pPr>
        <w:jc w:val="center"/>
        <w:rPr>
          <w:b/>
        </w:rPr>
      </w:pPr>
      <w:r w:rsidRPr="00DF4668">
        <w:rPr>
          <w:b/>
        </w:rPr>
        <w:t>What do you want to change/What’s your idea? _____________</w:t>
      </w:r>
      <w:r>
        <w:rPr>
          <w:b/>
        </w:rPr>
        <w:t>_______________________________</w:t>
      </w:r>
    </w:p>
    <w:p w:rsidR="00DF4668" w:rsidRPr="00DF4668" w:rsidRDefault="00DF4668" w:rsidP="00DF4668">
      <w:pPr>
        <w:jc w:val="center"/>
        <w:rPr>
          <w:b/>
        </w:rPr>
      </w:pPr>
      <w:r>
        <w:rPr>
          <w:b/>
        </w:rPr>
        <w:t>Initial Eval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F4668" w:rsidTr="00DF4668">
        <w:trPr>
          <w:trHeight w:val="2600"/>
        </w:trPr>
        <w:tc>
          <w:tcPr>
            <w:tcW w:w="9350" w:type="dxa"/>
          </w:tcPr>
          <w:p w:rsidR="00DF4668" w:rsidRDefault="00DF4668" w:rsidP="00DF4668">
            <w:r>
              <w:t>Why?</w:t>
            </w:r>
            <w:bookmarkStart w:id="0" w:name="_GoBack"/>
            <w:bookmarkEnd w:id="0"/>
          </w:p>
        </w:tc>
      </w:tr>
      <w:tr w:rsidR="00DF4668" w:rsidTr="00DF4668">
        <w:trPr>
          <w:trHeight w:val="2600"/>
        </w:trPr>
        <w:tc>
          <w:tcPr>
            <w:tcW w:w="9350" w:type="dxa"/>
          </w:tcPr>
          <w:p w:rsidR="00DF4668" w:rsidRDefault="00DF4668" w:rsidP="00DF4668">
            <w:r>
              <w:t>Key Functions?</w:t>
            </w:r>
          </w:p>
        </w:tc>
      </w:tr>
      <w:tr w:rsidR="00DF4668" w:rsidTr="00DF4668">
        <w:trPr>
          <w:trHeight w:val="2960"/>
        </w:trPr>
        <w:tc>
          <w:tcPr>
            <w:tcW w:w="9350" w:type="dxa"/>
          </w:tcPr>
          <w:p w:rsidR="00DF4668" w:rsidRDefault="00DF4668" w:rsidP="00DF4668">
            <w:r>
              <w:t>Value Added:</w:t>
            </w:r>
          </w:p>
        </w:tc>
      </w:tr>
      <w:tr w:rsidR="00DF4668" w:rsidTr="00DF4668">
        <w:trPr>
          <w:trHeight w:val="3590"/>
        </w:trPr>
        <w:tc>
          <w:tcPr>
            <w:tcW w:w="9350" w:type="dxa"/>
          </w:tcPr>
          <w:p w:rsidR="009E03BA" w:rsidRDefault="00DF4668" w:rsidP="00DF4668">
            <w:r>
              <w:t>Next Steps:</w:t>
            </w:r>
          </w:p>
          <w:p w:rsidR="009E03BA" w:rsidRPr="009E03BA" w:rsidRDefault="009E03BA" w:rsidP="009E03BA"/>
          <w:p w:rsidR="009E03BA" w:rsidRPr="009E03BA" w:rsidRDefault="009E03BA" w:rsidP="009E03BA"/>
          <w:p w:rsidR="009E03BA" w:rsidRPr="009E03BA" w:rsidRDefault="009E03BA" w:rsidP="009E03BA"/>
          <w:p w:rsidR="009E03BA" w:rsidRPr="009E03BA" w:rsidRDefault="009E03BA" w:rsidP="009E03BA"/>
          <w:p w:rsidR="009E03BA" w:rsidRPr="009E03BA" w:rsidRDefault="009E03BA" w:rsidP="009E03BA"/>
          <w:p w:rsidR="009E03BA" w:rsidRPr="009E03BA" w:rsidRDefault="009E03BA" w:rsidP="009E03BA"/>
          <w:p w:rsidR="009E03BA" w:rsidRPr="009E03BA" w:rsidRDefault="009E03BA" w:rsidP="009E03BA"/>
          <w:p w:rsidR="009E03BA" w:rsidRDefault="009E03BA" w:rsidP="009E03BA"/>
          <w:p w:rsidR="009E03BA" w:rsidRPr="009E03BA" w:rsidRDefault="009E03BA" w:rsidP="009E03BA"/>
          <w:p w:rsidR="009E03BA" w:rsidRPr="009E03BA" w:rsidRDefault="009E03BA" w:rsidP="009E03BA"/>
          <w:p w:rsidR="009E03BA" w:rsidRDefault="009E03BA" w:rsidP="009E03BA"/>
          <w:p w:rsidR="009E03BA" w:rsidRDefault="009E03BA" w:rsidP="009E03BA"/>
          <w:p w:rsidR="00DF4668" w:rsidRPr="009E03BA" w:rsidRDefault="009E03BA" w:rsidP="009E03BA">
            <w:pPr>
              <w:tabs>
                <w:tab w:val="left" w:pos="6120"/>
              </w:tabs>
            </w:pPr>
            <w:r>
              <w:tab/>
            </w:r>
          </w:p>
        </w:tc>
      </w:tr>
    </w:tbl>
    <w:p w:rsidR="00DF4668" w:rsidRPr="00DF4668" w:rsidRDefault="00DF4668" w:rsidP="00DF4668">
      <w:pPr>
        <w:jc w:val="center"/>
        <w:rPr>
          <w:b/>
        </w:rPr>
      </w:pPr>
      <w:r>
        <w:rPr>
          <w:b/>
        </w:rPr>
        <w:lastRenderedPageBreak/>
        <w:t>Support the Ide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F4668" w:rsidTr="00347E7E">
        <w:trPr>
          <w:trHeight w:val="2600"/>
        </w:trPr>
        <w:tc>
          <w:tcPr>
            <w:tcW w:w="9350" w:type="dxa"/>
          </w:tcPr>
          <w:p w:rsidR="00DF4668" w:rsidRDefault="00DF4668" w:rsidP="00347E7E">
            <w:r>
              <w:t>Why?</w:t>
            </w:r>
          </w:p>
        </w:tc>
      </w:tr>
      <w:tr w:rsidR="00DF4668" w:rsidTr="00347E7E">
        <w:trPr>
          <w:trHeight w:val="2600"/>
        </w:trPr>
        <w:tc>
          <w:tcPr>
            <w:tcW w:w="9350" w:type="dxa"/>
          </w:tcPr>
          <w:p w:rsidR="00DF4668" w:rsidRDefault="00093794" w:rsidP="00347E7E">
            <w:r>
              <w:t>Support/Research:</w:t>
            </w:r>
          </w:p>
        </w:tc>
      </w:tr>
      <w:tr w:rsidR="00DF4668" w:rsidTr="00347E7E">
        <w:trPr>
          <w:trHeight w:val="2960"/>
        </w:trPr>
        <w:tc>
          <w:tcPr>
            <w:tcW w:w="9350" w:type="dxa"/>
          </w:tcPr>
          <w:p w:rsidR="00DF4668" w:rsidRDefault="00093794" w:rsidP="00347E7E">
            <w:r>
              <w:t>Beyond You</w:t>
            </w:r>
            <w:r w:rsidR="00DF4668">
              <w:t>:</w:t>
            </w:r>
          </w:p>
        </w:tc>
      </w:tr>
      <w:tr w:rsidR="00DF4668" w:rsidTr="00347E7E">
        <w:trPr>
          <w:trHeight w:val="3590"/>
        </w:trPr>
        <w:tc>
          <w:tcPr>
            <w:tcW w:w="9350" w:type="dxa"/>
          </w:tcPr>
          <w:p w:rsidR="00DF4668" w:rsidRDefault="00DF4668" w:rsidP="00347E7E">
            <w:r>
              <w:t>Next Steps:</w:t>
            </w:r>
          </w:p>
        </w:tc>
      </w:tr>
    </w:tbl>
    <w:p w:rsidR="00DF4668" w:rsidRDefault="00DF4668" w:rsidP="00DF4668"/>
    <w:p w:rsidR="00DF4668" w:rsidRPr="00DF4668" w:rsidRDefault="00DF4668" w:rsidP="00DF4668">
      <w:pPr>
        <w:jc w:val="center"/>
        <w:rPr>
          <w:b/>
        </w:rPr>
      </w:pPr>
      <w:r>
        <w:rPr>
          <w:b/>
        </w:rPr>
        <w:lastRenderedPageBreak/>
        <w:t>Plan a Pilo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F4668" w:rsidTr="00347E7E">
        <w:trPr>
          <w:trHeight w:val="2600"/>
        </w:trPr>
        <w:tc>
          <w:tcPr>
            <w:tcW w:w="9350" w:type="dxa"/>
          </w:tcPr>
          <w:p w:rsidR="00DF4668" w:rsidRDefault="00093794" w:rsidP="00347E7E">
            <w:r>
              <w:t>What</w:t>
            </w:r>
            <w:r w:rsidR="00DF4668">
              <w:t>?</w:t>
            </w:r>
          </w:p>
        </w:tc>
      </w:tr>
      <w:tr w:rsidR="00DF4668" w:rsidTr="00347E7E">
        <w:trPr>
          <w:trHeight w:val="2600"/>
        </w:trPr>
        <w:tc>
          <w:tcPr>
            <w:tcW w:w="9350" w:type="dxa"/>
          </w:tcPr>
          <w:p w:rsidR="00DF4668" w:rsidRDefault="00093794" w:rsidP="00347E7E">
            <w:r>
              <w:t>Evaluation:</w:t>
            </w:r>
          </w:p>
        </w:tc>
      </w:tr>
      <w:tr w:rsidR="00DF4668" w:rsidTr="00347E7E">
        <w:trPr>
          <w:trHeight w:val="2960"/>
        </w:trPr>
        <w:tc>
          <w:tcPr>
            <w:tcW w:w="9350" w:type="dxa"/>
          </w:tcPr>
          <w:p w:rsidR="00DF4668" w:rsidRDefault="00093794" w:rsidP="00347E7E">
            <w:r>
              <w:t>Buy-In</w:t>
            </w:r>
            <w:r w:rsidR="00DF4668">
              <w:t>:</w:t>
            </w:r>
          </w:p>
        </w:tc>
      </w:tr>
      <w:tr w:rsidR="00DF4668" w:rsidTr="00347E7E">
        <w:trPr>
          <w:trHeight w:val="3590"/>
        </w:trPr>
        <w:tc>
          <w:tcPr>
            <w:tcW w:w="9350" w:type="dxa"/>
          </w:tcPr>
          <w:p w:rsidR="00DF4668" w:rsidRDefault="00DF4668" w:rsidP="00347E7E">
            <w:r>
              <w:t>Next Steps:</w:t>
            </w:r>
          </w:p>
        </w:tc>
      </w:tr>
    </w:tbl>
    <w:p w:rsidR="00DF4668" w:rsidRDefault="00DF4668" w:rsidP="00DF4668"/>
    <w:p w:rsidR="00DF4668" w:rsidRPr="00DF4668" w:rsidRDefault="00DF4668" w:rsidP="00DF4668">
      <w:pPr>
        <w:jc w:val="center"/>
        <w:rPr>
          <w:b/>
        </w:rPr>
      </w:pPr>
      <w:r>
        <w:rPr>
          <w:b/>
        </w:rPr>
        <w:lastRenderedPageBreak/>
        <w:t>Write a 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F4668" w:rsidTr="00347E7E">
        <w:trPr>
          <w:trHeight w:val="2600"/>
        </w:trPr>
        <w:tc>
          <w:tcPr>
            <w:tcW w:w="9350" w:type="dxa"/>
          </w:tcPr>
          <w:p w:rsidR="00DF4668" w:rsidRDefault="00DF4668" w:rsidP="00347E7E">
            <w:r>
              <w:t>Why?</w:t>
            </w:r>
          </w:p>
        </w:tc>
      </w:tr>
      <w:tr w:rsidR="00DF4668" w:rsidTr="00347E7E">
        <w:trPr>
          <w:trHeight w:val="2600"/>
        </w:trPr>
        <w:tc>
          <w:tcPr>
            <w:tcW w:w="9350" w:type="dxa"/>
          </w:tcPr>
          <w:p w:rsidR="00DF4668" w:rsidRDefault="00093794" w:rsidP="00347E7E">
            <w:r>
              <w:t>Proposal:</w:t>
            </w:r>
          </w:p>
        </w:tc>
      </w:tr>
      <w:tr w:rsidR="00DF4668" w:rsidTr="00347E7E">
        <w:trPr>
          <w:trHeight w:val="2960"/>
        </w:trPr>
        <w:tc>
          <w:tcPr>
            <w:tcW w:w="9350" w:type="dxa"/>
          </w:tcPr>
          <w:p w:rsidR="00DF4668" w:rsidRDefault="00093794" w:rsidP="00347E7E">
            <w:r>
              <w:t>Buy-In:</w:t>
            </w:r>
          </w:p>
        </w:tc>
      </w:tr>
      <w:tr w:rsidR="00DF4668" w:rsidTr="00347E7E">
        <w:trPr>
          <w:trHeight w:val="3590"/>
        </w:trPr>
        <w:tc>
          <w:tcPr>
            <w:tcW w:w="9350" w:type="dxa"/>
          </w:tcPr>
          <w:p w:rsidR="00DF4668" w:rsidRDefault="00093794" w:rsidP="00347E7E">
            <w:r>
              <w:t>Elevator Speech</w:t>
            </w:r>
            <w:r w:rsidR="00DF4668">
              <w:t>:</w:t>
            </w:r>
          </w:p>
        </w:tc>
      </w:tr>
    </w:tbl>
    <w:p w:rsidR="00DF4668" w:rsidRDefault="00DF4668" w:rsidP="00DF4668"/>
    <w:p w:rsidR="00DF4668" w:rsidRPr="00DF4668" w:rsidRDefault="00DF4668" w:rsidP="00DF4668">
      <w:pPr>
        <w:jc w:val="center"/>
        <w:rPr>
          <w:b/>
        </w:rPr>
      </w:pPr>
      <w:r>
        <w:rPr>
          <w:b/>
        </w:rPr>
        <w:lastRenderedPageBreak/>
        <w:t>Sell the Ide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F4668" w:rsidTr="00347E7E">
        <w:trPr>
          <w:trHeight w:val="2600"/>
        </w:trPr>
        <w:tc>
          <w:tcPr>
            <w:tcW w:w="9350" w:type="dxa"/>
          </w:tcPr>
          <w:p w:rsidR="00DF4668" w:rsidRDefault="00DF4668" w:rsidP="00347E7E">
            <w:r>
              <w:t>Why?</w:t>
            </w:r>
          </w:p>
        </w:tc>
      </w:tr>
      <w:tr w:rsidR="00DF4668" w:rsidTr="00347E7E">
        <w:trPr>
          <w:trHeight w:val="2600"/>
        </w:trPr>
        <w:tc>
          <w:tcPr>
            <w:tcW w:w="9350" w:type="dxa"/>
          </w:tcPr>
          <w:p w:rsidR="00DF4668" w:rsidRDefault="00093794" w:rsidP="00347E7E">
            <w:r>
              <w:t>How</w:t>
            </w:r>
            <w:r w:rsidR="00DF4668">
              <w:t>?</w:t>
            </w:r>
          </w:p>
        </w:tc>
      </w:tr>
      <w:tr w:rsidR="00DF4668" w:rsidTr="00347E7E">
        <w:trPr>
          <w:trHeight w:val="2960"/>
        </w:trPr>
        <w:tc>
          <w:tcPr>
            <w:tcW w:w="9350" w:type="dxa"/>
          </w:tcPr>
          <w:p w:rsidR="00DF4668" w:rsidRDefault="00093794" w:rsidP="00347E7E">
            <w:r>
              <w:t>Buy-In</w:t>
            </w:r>
            <w:r w:rsidR="00DF4668">
              <w:t>:</w:t>
            </w:r>
          </w:p>
        </w:tc>
      </w:tr>
      <w:tr w:rsidR="00DF4668" w:rsidTr="00347E7E">
        <w:trPr>
          <w:trHeight w:val="3590"/>
        </w:trPr>
        <w:tc>
          <w:tcPr>
            <w:tcW w:w="9350" w:type="dxa"/>
          </w:tcPr>
          <w:p w:rsidR="00DF4668" w:rsidRDefault="00F72075" w:rsidP="00347E7E">
            <w:r>
              <w:t>Evaluation Plan</w:t>
            </w:r>
            <w:r w:rsidR="00DF4668">
              <w:t>:</w:t>
            </w:r>
          </w:p>
        </w:tc>
      </w:tr>
    </w:tbl>
    <w:p w:rsidR="00DF4668" w:rsidRDefault="00DF4668" w:rsidP="00DF4668"/>
    <w:sectPr w:rsidR="00DF4668" w:rsidSect="00DF4668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46EA" w:rsidRDefault="006946EA" w:rsidP="00DF4668">
      <w:pPr>
        <w:spacing w:after="0" w:line="240" w:lineRule="auto"/>
      </w:pPr>
      <w:r>
        <w:separator/>
      </w:r>
    </w:p>
  </w:endnote>
  <w:endnote w:type="continuationSeparator" w:id="0">
    <w:p w:rsidR="006946EA" w:rsidRDefault="006946EA" w:rsidP="00DF46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03BA" w:rsidRPr="00DF4668" w:rsidRDefault="006946EA" w:rsidP="009E03BA">
    <w:pPr>
      <w:pStyle w:val="Footer"/>
      <w:pBdr>
        <w:top w:val="single" w:sz="4" w:space="1" w:color="D9D9D9" w:themeColor="background1" w:themeShade="D9"/>
      </w:pBdr>
      <w:rPr>
        <w:sz w:val="20"/>
        <w:szCs w:val="20"/>
      </w:rPr>
    </w:pPr>
    <w:sdt>
      <w:sdtPr>
        <w:id w:val="-117923231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9E03BA">
          <w:fldChar w:fldCharType="begin"/>
        </w:r>
        <w:r w:rsidR="009E03BA">
          <w:instrText xml:space="preserve"> PAGE   \* MERGEFORMAT </w:instrText>
        </w:r>
        <w:r w:rsidR="009E03BA">
          <w:fldChar w:fldCharType="separate"/>
        </w:r>
        <w:r w:rsidR="00D569BE" w:rsidRPr="00D569BE">
          <w:rPr>
            <w:b/>
            <w:bCs/>
            <w:noProof/>
          </w:rPr>
          <w:t>3</w:t>
        </w:r>
        <w:r w:rsidR="009E03BA">
          <w:rPr>
            <w:b/>
            <w:bCs/>
            <w:noProof/>
          </w:rPr>
          <w:fldChar w:fldCharType="end"/>
        </w:r>
        <w:r w:rsidR="009E03BA">
          <w:rPr>
            <w:b/>
            <w:bCs/>
          </w:rPr>
          <w:t xml:space="preserve"> | </w:t>
        </w:r>
        <w:r w:rsidR="00D569BE">
          <w:t>QM Connect</w:t>
        </w:r>
        <w:r w:rsidR="009E03BA">
          <w:t xml:space="preserve"> 2018 </w:t>
        </w:r>
      </w:sdtContent>
    </w:sdt>
    <w:r w:rsidR="009E03BA">
      <w:rPr>
        <w:color w:val="7F7F7F" w:themeColor="background1" w:themeShade="7F"/>
        <w:spacing w:val="60"/>
      </w:rPr>
      <w:tab/>
    </w:r>
    <w:r w:rsidR="009E03BA">
      <w:rPr>
        <w:color w:val="7F7F7F" w:themeColor="background1" w:themeShade="7F"/>
        <w:spacing w:val="60"/>
      </w:rPr>
      <w:tab/>
    </w:r>
    <w:r w:rsidR="009E03BA" w:rsidRPr="00DF4668">
      <w:rPr>
        <w:rFonts w:ascii="Arial" w:hAnsi="Arial" w:cs="Arial"/>
        <w:color w:val="000000"/>
        <w:sz w:val="20"/>
        <w:szCs w:val="20"/>
      </w:rPr>
      <w:t>Penny Ralston-Berg</w:t>
    </w:r>
  </w:p>
  <w:p w:rsidR="009E03BA" w:rsidRPr="00DF4668" w:rsidRDefault="009E03BA" w:rsidP="009E03BA">
    <w:pPr>
      <w:pStyle w:val="NormalWeb"/>
      <w:spacing w:before="0" w:beforeAutospacing="0" w:after="0" w:afterAutospacing="0"/>
      <w:jc w:val="right"/>
      <w:rPr>
        <w:sz w:val="20"/>
        <w:szCs w:val="20"/>
      </w:rPr>
    </w:pPr>
    <w:r w:rsidRPr="00DF4668">
      <w:rPr>
        <w:rFonts w:ascii="Arial" w:hAnsi="Arial" w:cs="Arial"/>
        <w:color w:val="000000"/>
        <w:sz w:val="20"/>
        <w:szCs w:val="20"/>
      </w:rPr>
      <w:t>Eddie Andre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46EA" w:rsidRDefault="006946EA" w:rsidP="00DF4668">
      <w:pPr>
        <w:spacing w:after="0" w:line="240" w:lineRule="auto"/>
      </w:pPr>
      <w:r>
        <w:separator/>
      </w:r>
    </w:p>
  </w:footnote>
  <w:footnote w:type="continuationSeparator" w:id="0">
    <w:p w:rsidR="006946EA" w:rsidRDefault="006946EA" w:rsidP="00DF46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4668" w:rsidRDefault="00DF4668" w:rsidP="00DF4668">
    <w:pPr>
      <w:pStyle w:val="Header"/>
      <w:jc w:val="center"/>
    </w:pPr>
    <w:r>
      <w:t xml:space="preserve">Making the Case - </w:t>
    </w:r>
    <w:r w:rsidRPr="00DF4668">
      <w:t>Strategies and Tools for Communicating Innov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NzAyNwbSlsYmBko6SsGpxcWZ+XkgBca1APrPmQAsAAAA"/>
  </w:docVars>
  <w:rsids>
    <w:rsidRoot w:val="00DF4668"/>
    <w:rsid w:val="00093794"/>
    <w:rsid w:val="0033300A"/>
    <w:rsid w:val="00376448"/>
    <w:rsid w:val="005866D2"/>
    <w:rsid w:val="006946EA"/>
    <w:rsid w:val="009E03BA"/>
    <w:rsid w:val="00BB5E2A"/>
    <w:rsid w:val="00C331C4"/>
    <w:rsid w:val="00D569BE"/>
    <w:rsid w:val="00D85361"/>
    <w:rsid w:val="00DF4668"/>
    <w:rsid w:val="00F72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C319"/>
  <w15:chartTrackingRefBased/>
  <w15:docId w15:val="{6E520AD7-F41A-4642-9443-C8CCC753E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46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4668"/>
  </w:style>
  <w:style w:type="paragraph" w:styleId="Footer">
    <w:name w:val="footer"/>
    <w:basedOn w:val="Normal"/>
    <w:link w:val="FooterChar"/>
    <w:uiPriority w:val="99"/>
    <w:unhideWhenUsed/>
    <w:rsid w:val="00DF46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4668"/>
  </w:style>
  <w:style w:type="paragraph" w:styleId="NormalWeb">
    <w:name w:val="Normal (Web)"/>
    <w:basedOn w:val="Normal"/>
    <w:uiPriority w:val="99"/>
    <w:semiHidden/>
    <w:unhideWhenUsed/>
    <w:rsid w:val="00DF46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F46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03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3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o, Eddie</dc:creator>
  <cp:keywords/>
  <dc:description/>
  <cp:lastModifiedBy>Andreo, Eddie</cp:lastModifiedBy>
  <cp:revision>2</cp:revision>
  <cp:lastPrinted>2018-04-16T15:49:00Z</cp:lastPrinted>
  <dcterms:created xsi:type="dcterms:W3CDTF">2018-10-08T13:33:00Z</dcterms:created>
  <dcterms:modified xsi:type="dcterms:W3CDTF">2018-10-08T13:33:00Z</dcterms:modified>
</cp:coreProperties>
</file>